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One day, President Lincoln went to a party, At the gathering, a man called Douglas was repeatedly talking about Lincoln's low position in life and saying that he first met Lincoln when he was a shop assistant at a village shop. Finally he said, "And Mr. Lincoln was a very good waiter too."</w:t>
      </w:r>
      <w:r>
        <w:t xml:space="preserve"> </w:t>
      </w:r>
      <w:r>
        <w:t xml:space="preserve">People burst into laughter, but they quieted down when Mr. Lincoln said quietly.</w:t>
      </w:r>
      <w:r>
        <w:t xml:space="preserve"> </w:t>
      </w:r>
      <w:r>
        <w:t xml:space="preserve">"Gentlemen, what Mr. Douglas has said is true. I did keep a grocery (食品杂货店), and I did sell cotton, candles and cigars(雪茄烟), and sometimes whisky(威士忌酒). But I remember that in those days Mr. Douglas was one of my best customers. I often stood on one side of the counter and sold whisky to Mr. Douglas on the other side, but the difference between us now is：I have left my side of the counter, but Mr. Douglas still sticks to his as firmly as ever."</w:t>
      </w:r>
      <w:r>
        <w:t xml:space="preserve"> </w:t>
      </w:r>
      <w:r>
        <w:t xml:space="preserve">### 1. Where was Douglas talking about Lincoln's low position in life?</w:t>
      </w:r>
      <w:r>
        <w:t xml:space="preserve"> </w:t>
      </w:r>
      <w:r>
        <w:t xml:space="preserve">* A. At a meeting</w:t>
      </w:r>
      <w:r>
        <w:t xml:space="preserve"> </w:t>
      </w:r>
      <w:r>
        <w:t xml:space="preserve">* B. In a college</w:t>
      </w:r>
      <w:r>
        <w:t xml:space="preserve"> </w:t>
      </w:r>
      <w:r>
        <w:t xml:space="preserve">* C. At home</w:t>
      </w:r>
      <w:r>
        <w:t xml:space="preserve"> </w:t>
      </w:r>
      <w:r>
        <w:t xml:space="preserve">* D. In a restaurant</w:t>
      </w:r>
      <w:r>
        <w:t xml:space="preserve"> </w:t>
      </w:r>
      <w:r>
        <w:t xml:space="preserve">### 2. Why was Douglas repeatedly talking about Lincoln's low position in life?</w:t>
      </w:r>
      <w:r>
        <w:t xml:space="preserve"> </w:t>
      </w:r>
      <w:r>
        <w:t xml:space="preserve">* A. Because he was friendly to Lincoln.</w:t>
      </w:r>
      <w:r>
        <w:t xml:space="preserve"> </w:t>
      </w:r>
      <w:r>
        <w:t xml:space="preserve">* B. Because Lincoln was an example to show that an American of low position in life can become President of the U. S.</w:t>
      </w:r>
      <w:r>
        <w:t xml:space="preserve"> </w:t>
      </w:r>
      <w:r>
        <w:t xml:space="preserve">* C. Because he wanted others to look down upon Lincoln.</w:t>
      </w:r>
      <w:r>
        <w:t xml:space="preserve"> </w:t>
      </w:r>
      <w:r>
        <w:t xml:space="preserve">* D. Because he wanted to tell other people about Lincoln's honesty as a shop assistant.</w:t>
      </w:r>
      <w:r>
        <w:t xml:space="preserve"> </w:t>
      </w:r>
      <w:r>
        <w:t xml:space="preserve">### 3. How did Lincoln win the oral competition(口头的比赛)?</w:t>
      </w:r>
      <w:r>
        <w:t xml:space="preserve"> </w:t>
      </w:r>
      <w:r>
        <w:t xml:space="preserve">* A. He won it by telling of his low position in life in his early days.</w:t>
      </w:r>
      <w:r>
        <w:t xml:space="preserve"> </w:t>
      </w:r>
      <w:r>
        <w:t xml:space="preserve">* B. He won it by telling of his high position in life in his early days.</w:t>
      </w:r>
      <w:r>
        <w:t xml:space="preserve"> </w:t>
      </w:r>
      <w:r>
        <w:t xml:space="preserve">* C. He won it by saying Douglas was telling lies.</w:t>
      </w:r>
      <w:r>
        <w:t xml:space="preserve"> </w:t>
      </w:r>
      <w:r>
        <w:t xml:space="preserve">* D. He won it by comparing his present position with Douglas.</w:t>
      </w:r>
      <w:r>
        <w:t xml:space="preserve"> </w:t>
      </w:r>
      <w:r>
        <w:t xml:space="preserve">### 4. What do you suppose the sentence "Mr. Douglas still sticks to his as firmly as ever means?"</w:t>
      </w:r>
      <w:r>
        <w:t xml:space="preserve"> </w:t>
      </w:r>
      <w:r>
        <w:t xml:space="preserve">* A. Douglas was still talking about Lincoln's low position in life.</w:t>
      </w:r>
      <w:r>
        <w:t xml:space="preserve"> </w:t>
      </w:r>
      <w:r>
        <w:t xml:space="preserve">* B. Douglas was still standing on the other side of the counter.</w:t>
      </w:r>
      <w:r>
        <w:t xml:space="preserve"> </w:t>
      </w:r>
      <w:r>
        <w:t xml:space="preserve">* C. Douglas remained a drunkard (酒鬼)and had not changed a bit.</w:t>
      </w:r>
      <w:r>
        <w:t xml:space="preserve"> </w:t>
      </w:r>
      <w:r>
        <w:t xml:space="preserve">* D. Douglas kept on going to gatherings and talking a lot.</w:t>
      </w:r>
      <w:r>
        <w:t xml:space="preserve"> </w:t>
      </w:r>
      <w:r>
        <w:t xml:space="preserve">参考译文</w:t>
      </w:r>
      <w:r>
        <w:t xml:space="preserve"> </w:t>
      </w:r>
      <w:r>
        <w:t xml:space="preserve">有一天，林肯总统去参加一个聚会，在聚会上，一个名叫道格拉斯的人多次谈论林肯地位低下的生活。并且他说，他第一次见到林肯时，林肯在村里的商店店员。最后他说，"林肯先生是一个很好的服务员呢。"</w:t>
      </w:r>
      <w:r>
        <w:t xml:space="preserve"> </w:t>
      </w:r>
      <w:r>
        <w:t xml:space="preserve">人们放声大笑，但他们安静下来时，林肯却平静地说：</w:t>
      </w:r>
      <w:r>
        <w:t xml:space="preserve"> </w:t>
      </w:r>
      <w:r>
        <w:t xml:space="preserve">"先生们，道格拉斯先生所说的是真的。我在杂货(食品杂货店)工作，我也卖棉花，蜡烛和雪茄(雪茄烟)，有时还有威士忌(威士忌酒)。但我记得那些日子，道格拉斯先生是我最好的客户。我经常站在柜台的这一边，把威士忌卖给在另一边的道格拉斯先生。但我们之间的区别是：我已经离开了我的柜台，但道格拉斯先生仍然他像以往一样坚持在那里。"</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0ead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